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3F694A" w14:textId="5927DE34" w:rsidR="00B64C35" w:rsidRDefault="00CA1762" w:rsidP="00CA1762">
      <w:pPr>
        <w:jc w:val="center"/>
        <w:rPr>
          <w:b/>
          <w:bCs/>
          <w:sz w:val="48"/>
          <w:szCs w:val="48"/>
          <w:u w:val="single"/>
          <w:lang w:val="en-US"/>
        </w:rPr>
      </w:pPr>
      <w:r w:rsidRPr="00CA1762">
        <w:rPr>
          <w:b/>
          <w:bCs/>
          <w:sz w:val="48"/>
          <w:szCs w:val="48"/>
          <w:u w:val="single"/>
          <w:lang w:val="en-US"/>
        </w:rPr>
        <w:t>Synopsis</w:t>
      </w:r>
    </w:p>
    <w:p w14:paraId="69845CDC" w14:textId="15EB5A50" w:rsidR="00CA1762" w:rsidRDefault="00CA1762" w:rsidP="00CA1762">
      <w:pPr>
        <w:jc w:val="center"/>
        <w:rPr>
          <w:b/>
          <w:bCs/>
          <w:sz w:val="48"/>
          <w:szCs w:val="48"/>
          <w:u w:val="single"/>
          <w:lang w:val="en-US"/>
        </w:rPr>
      </w:pPr>
    </w:p>
    <w:p w14:paraId="00F4623E" w14:textId="1B8A082F" w:rsidR="00CA1762" w:rsidRDefault="00CA1762" w:rsidP="00CA1762">
      <w:pPr>
        <w:jc w:val="center"/>
        <w:rPr>
          <w:b/>
          <w:bCs/>
          <w:sz w:val="40"/>
          <w:szCs w:val="40"/>
          <w:u w:val="single"/>
          <w:lang w:val="en-US"/>
        </w:rPr>
      </w:pPr>
      <w:r w:rsidRPr="00CA1762">
        <w:rPr>
          <w:b/>
          <w:bCs/>
          <w:sz w:val="40"/>
          <w:szCs w:val="40"/>
          <w:u w:val="single"/>
          <w:lang w:val="en-US"/>
        </w:rPr>
        <w:t>Database Management System</w:t>
      </w:r>
    </w:p>
    <w:p w14:paraId="337C79B2" w14:textId="49556121" w:rsidR="00CA1762" w:rsidRDefault="00CA1762" w:rsidP="00CA1762">
      <w:pPr>
        <w:rPr>
          <w:b/>
          <w:bCs/>
          <w:sz w:val="40"/>
          <w:szCs w:val="40"/>
          <w:u w:val="single"/>
          <w:lang w:val="en-US"/>
        </w:rPr>
      </w:pPr>
    </w:p>
    <w:p w14:paraId="6B7C030E" w14:textId="1356D37A" w:rsidR="00CA1762" w:rsidRDefault="00CA1762" w:rsidP="00CA1762">
      <w:pPr>
        <w:rPr>
          <w:b/>
          <w:bCs/>
          <w:sz w:val="40"/>
          <w:szCs w:val="40"/>
          <w:u w:val="single"/>
          <w:lang w:val="en-US"/>
        </w:rPr>
      </w:pPr>
      <w:r>
        <w:rPr>
          <w:b/>
          <w:bCs/>
          <w:sz w:val="40"/>
          <w:szCs w:val="40"/>
          <w:u w:val="single"/>
          <w:lang w:val="en-US"/>
        </w:rPr>
        <w:t>Problem</w:t>
      </w:r>
    </w:p>
    <w:p w14:paraId="04FBB083" w14:textId="1EBDCCDE" w:rsidR="00CA1762" w:rsidRDefault="00CA1762" w:rsidP="00CA1762">
      <w:pPr>
        <w:pStyle w:val="ListParagraph"/>
        <w:numPr>
          <w:ilvl w:val="0"/>
          <w:numId w:val="1"/>
        </w:numPr>
        <w:rPr>
          <w:sz w:val="32"/>
          <w:szCs w:val="32"/>
          <w:lang w:val="en-US"/>
        </w:rPr>
      </w:pPr>
      <w:r w:rsidRPr="00CA1762">
        <w:rPr>
          <w:sz w:val="32"/>
          <w:szCs w:val="32"/>
          <w:lang w:val="en-US"/>
        </w:rPr>
        <w:t xml:space="preserve">If a patient wants to take </w:t>
      </w:r>
      <w:r w:rsidR="00F6796D" w:rsidRPr="00CA1762">
        <w:rPr>
          <w:sz w:val="32"/>
          <w:szCs w:val="32"/>
          <w:lang w:val="en-US"/>
        </w:rPr>
        <w:t>an</w:t>
      </w:r>
      <w:r w:rsidRPr="00CA1762">
        <w:rPr>
          <w:sz w:val="32"/>
          <w:szCs w:val="32"/>
          <w:lang w:val="en-US"/>
        </w:rPr>
        <w:t xml:space="preserve"> appointment of a particular doctor so they call and then know that doctor is free</w:t>
      </w:r>
      <w:r>
        <w:rPr>
          <w:sz w:val="32"/>
          <w:szCs w:val="32"/>
          <w:lang w:val="en-US"/>
        </w:rPr>
        <w:t xml:space="preserve"> or not</w:t>
      </w:r>
      <w:r w:rsidRPr="00CA1762">
        <w:rPr>
          <w:sz w:val="32"/>
          <w:szCs w:val="32"/>
          <w:lang w:val="en-US"/>
        </w:rPr>
        <w:t>.</w:t>
      </w:r>
    </w:p>
    <w:p w14:paraId="49D3AD78" w14:textId="5019351C" w:rsidR="00CA1762" w:rsidRDefault="0098330D" w:rsidP="00CA1762">
      <w:pPr>
        <w:pStyle w:val="ListParagraph"/>
        <w:numPr>
          <w:ilvl w:val="0"/>
          <w:numId w:val="1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Sometime</w:t>
      </w:r>
      <w:r w:rsidR="00CA1762">
        <w:rPr>
          <w:sz w:val="32"/>
          <w:szCs w:val="32"/>
          <w:lang w:val="en-US"/>
        </w:rPr>
        <w:t xml:space="preserve"> phone service not work and patient has to wait or go to another hospital</w:t>
      </w:r>
      <w:r w:rsidR="00F6796D">
        <w:rPr>
          <w:sz w:val="32"/>
          <w:szCs w:val="32"/>
          <w:lang w:val="en-US"/>
        </w:rPr>
        <w:t>/clinic</w:t>
      </w:r>
      <w:r w:rsidR="00CA1762">
        <w:rPr>
          <w:sz w:val="32"/>
          <w:szCs w:val="32"/>
          <w:lang w:val="en-US"/>
        </w:rPr>
        <w:t>.</w:t>
      </w:r>
    </w:p>
    <w:p w14:paraId="535D1086" w14:textId="23E22F18" w:rsidR="00CA1762" w:rsidRDefault="00CA1762" w:rsidP="00CA1762">
      <w:pPr>
        <w:pStyle w:val="ListParagraph"/>
        <w:numPr>
          <w:ilvl w:val="0"/>
          <w:numId w:val="1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Don’t know the consultation fees before reaching to the clinic/hospital.</w:t>
      </w:r>
    </w:p>
    <w:p w14:paraId="3735760C" w14:textId="4E3589A1" w:rsidR="00CA1762" w:rsidRDefault="00CA1762" w:rsidP="00CA1762">
      <w:pPr>
        <w:pStyle w:val="ListParagraph"/>
        <w:numPr>
          <w:ilvl w:val="0"/>
          <w:numId w:val="1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Don’t know at which time doctor is free.</w:t>
      </w:r>
    </w:p>
    <w:p w14:paraId="56257A95" w14:textId="76DC9146" w:rsidR="00CA1762" w:rsidRDefault="00CA1762" w:rsidP="00CA1762">
      <w:pPr>
        <w:pStyle w:val="ListParagraph"/>
        <w:rPr>
          <w:sz w:val="32"/>
          <w:szCs w:val="32"/>
          <w:lang w:val="en-US"/>
        </w:rPr>
      </w:pPr>
    </w:p>
    <w:p w14:paraId="06BE20E5" w14:textId="5CF84380" w:rsidR="00CA1762" w:rsidRDefault="00CA1762" w:rsidP="00CA1762">
      <w:pPr>
        <w:rPr>
          <w:b/>
          <w:bCs/>
          <w:sz w:val="40"/>
          <w:szCs w:val="40"/>
          <w:u w:val="single"/>
          <w:lang w:val="en-US"/>
        </w:rPr>
      </w:pPr>
      <w:r w:rsidRPr="00CA1762">
        <w:rPr>
          <w:b/>
          <w:bCs/>
          <w:sz w:val="40"/>
          <w:szCs w:val="40"/>
          <w:u w:val="single"/>
          <w:lang w:val="en-US"/>
        </w:rPr>
        <w:t>Solution</w:t>
      </w:r>
    </w:p>
    <w:p w14:paraId="1C6457FD" w14:textId="4715D716" w:rsidR="00B36FB1" w:rsidRDefault="0098330D" w:rsidP="00CA1762">
      <w:p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We’re</w:t>
      </w:r>
      <w:r w:rsidR="00B36FB1">
        <w:rPr>
          <w:sz w:val="32"/>
          <w:szCs w:val="32"/>
          <w:lang w:val="en-US"/>
        </w:rPr>
        <w:t xml:space="preserve"> creating a database management system which will give details of all important members of hospital/clinic by which patient easily know that which doctor at which clinic/hospital is free in what time so they can easily book the appointment.</w:t>
      </w:r>
    </w:p>
    <w:p w14:paraId="1588F666" w14:textId="4261567C" w:rsidR="00B36FB1" w:rsidRDefault="00B36FB1" w:rsidP="00CA1762">
      <w:pPr>
        <w:rPr>
          <w:sz w:val="32"/>
          <w:szCs w:val="32"/>
          <w:lang w:val="en-US"/>
        </w:rPr>
      </w:pPr>
    </w:p>
    <w:p w14:paraId="2B3FAC10" w14:textId="3D477BCE" w:rsidR="00B36FB1" w:rsidRDefault="00B36FB1" w:rsidP="00CA1762">
      <w:pPr>
        <w:rPr>
          <w:b/>
          <w:bCs/>
          <w:sz w:val="40"/>
          <w:szCs w:val="40"/>
          <w:u w:val="single"/>
          <w:lang w:val="en-US"/>
        </w:rPr>
      </w:pPr>
      <w:r w:rsidRPr="00B36FB1">
        <w:rPr>
          <w:b/>
          <w:bCs/>
          <w:sz w:val="40"/>
          <w:szCs w:val="40"/>
          <w:u w:val="single"/>
          <w:lang w:val="en-US"/>
        </w:rPr>
        <w:t>How to Solve Problem</w:t>
      </w:r>
    </w:p>
    <w:p w14:paraId="4326F34F" w14:textId="0698C5CF" w:rsidR="00B36FB1" w:rsidRDefault="00B36FB1" w:rsidP="00CA1762">
      <w:p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 xml:space="preserve">Our team is going to create an app using flutter language and an admin panel using HTML, CSS and Node.js and all data will store in </w:t>
      </w:r>
      <w:proofErr w:type="spellStart"/>
      <w:r w:rsidR="0098330D">
        <w:rPr>
          <w:sz w:val="32"/>
          <w:szCs w:val="32"/>
          <w:lang w:val="en-US"/>
        </w:rPr>
        <w:t>mongoDB</w:t>
      </w:r>
      <w:proofErr w:type="spellEnd"/>
      <w:r>
        <w:rPr>
          <w:sz w:val="32"/>
          <w:szCs w:val="32"/>
          <w:lang w:val="en-US"/>
        </w:rPr>
        <w:t xml:space="preserve"> database.</w:t>
      </w:r>
    </w:p>
    <w:p w14:paraId="7D616433" w14:textId="61502F48" w:rsidR="00B36FB1" w:rsidRDefault="00B36FB1" w:rsidP="00CA1762">
      <w:pPr>
        <w:rPr>
          <w:sz w:val="32"/>
          <w:szCs w:val="32"/>
          <w:lang w:val="en-US"/>
        </w:rPr>
      </w:pPr>
    </w:p>
    <w:p w14:paraId="5C32C1EF" w14:textId="77777777" w:rsidR="00B36FB1" w:rsidRDefault="00B36FB1" w:rsidP="00CA1762">
      <w:pPr>
        <w:rPr>
          <w:sz w:val="32"/>
          <w:szCs w:val="32"/>
          <w:lang w:val="en-US"/>
        </w:rPr>
      </w:pPr>
    </w:p>
    <w:p w14:paraId="77E13D5E" w14:textId="121D7E98" w:rsidR="00B36FB1" w:rsidRDefault="00B36FB1" w:rsidP="00CA1762">
      <w:pPr>
        <w:rPr>
          <w:b/>
          <w:bCs/>
          <w:sz w:val="40"/>
          <w:szCs w:val="40"/>
          <w:u w:val="single"/>
          <w:lang w:val="en-US"/>
        </w:rPr>
      </w:pPr>
      <w:r w:rsidRPr="00B36FB1">
        <w:rPr>
          <w:b/>
          <w:bCs/>
          <w:sz w:val="40"/>
          <w:szCs w:val="40"/>
          <w:u w:val="single"/>
          <w:lang w:val="en-US"/>
        </w:rPr>
        <w:lastRenderedPageBreak/>
        <w:t>Conclusion</w:t>
      </w:r>
    </w:p>
    <w:p w14:paraId="108E5514" w14:textId="49CBC105" w:rsidR="00B36FB1" w:rsidRDefault="00B36FB1" w:rsidP="00CA1762">
      <w:p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 xml:space="preserve">By using this app any patient will easily get all details of any hospital, doctor, </w:t>
      </w:r>
      <w:r w:rsidR="00F6796D">
        <w:rPr>
          <w:sz w:val="32"/>
          <w:szCs w:val="32"/>
          <w:lang w:val="en-US"/>
        </w:rPr>
        <w:t>or</w:t>
      </w:r>
      <w:r>
        <w:rPr>
          <w:sz w:val="32"/>
          <w:szCs w:val="32"/>
          <w:lang w:val="en-US"/>
        </w:rPr>
        <w:t xml:space="preserve"> clinic.</w:t>
      </w:r>
    </w:p>
    <w:p w14:paraId="3A177590" w14:textId="526169B6" w:rsidR="00B36FB1" w:rsidRDefault="00B36FB1" w:rsidP="00CA1762">
      <w:p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And by using our admin panel any Hospital/Clinic can update their details on our app.</w:t>
      </w:r>
    </w:p>
    <w:p w14:paraId="7E215F41" w14:textId="77777777" w:rsidR="00B36FB1" w:rsidRPr="00B36FB1" w:rsidRDefault="00B36FB1" w:rsidP="00CA1762">
      <w:pPr>
        <w:rPr>
          <w:sz w:val="32"/>
          <w:szCs w:val="32"/>
          <w:lang w:val="en-US"/>
        </w:rPr>
      </w:pPr>
    </w:p>
    <w:p w14:paraId="6346D10C" w14:textId="726DB1BF" w:rsidR="00B36FB1" w:rsidRDefault="00B36FB1" w:rsidP="00CA1762">
      <w:p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Our Team Members are:</w:t>
      </w:r>
    </w:p>
    <w:p w14:paraId="7548DAAE" w14:textId="3AD8BAAC" w:rsidR="00B36FB1" w:rsidRDefault="00B36FB1" w:rsidP="00B36FB1">
      <w:pPr>
        <w:pStyle w:val="ListParagraph"/>
        <w:numPr>
          <w:ilvl w:val="0"/>
          <w:numId w:val="2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Abhijeet Nag</w:t>
      </w:r>
    </w:p>
    <w:p w14:paraId="52FE4B73" w14:textId="5BC63332" w:rsidR="00B36FB1" w:rsidRDefault="00B36FB1" w:rsidP="00B36FB1">
      <w:pPr>
        <w:pStyle w:val="ListParagraph"/>
        <w:numPr>
          <w:ilvl w:val="0"/>
          <w:numId w:val="2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Abhishek Rai</w:t>
      </w:r>
    </w:p>
    <w:p w14:paraId="182B9A2B" w14:textId="6BAC1E43" w:rsidR="00B36FB1" w:rsidRDefault="00B36FB1" w:rsidP="00B36FB1">
      <w:pPr>
        <w:pStyle w:val="ListParagraph"/>
        <w:numPr>
          <w:ilvl w:val="0"/>
          <w:numId w:val="2"/>
        </w:num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Shashwat Pandey</w:t>
      </w:r>
    </w:p>
    <w:p w14:paraId="4511D87E" w14:textId="1915740D" w:rsidR="00B36FB1" w:rsidRPr="00B36FB1" w:rsidRDefault="00B36FB1" w:rsidP="00B36FB1">
      <w:pPr>
        <w:pStyle w:val="ListParagraph"/>
        <w:numPr>
          <w:ilvl w:val="0"/>
          <w:numId w:val="2"/>
        </w:numPr>
        <w:rPr>
          <w:sz w:val="32"/>
          <w:szCs w:val="32"/>
          <w:lang w:val="en-US"/>
        </w:rPr>
      </w:pPr>
      <w:proofErr w:type="spellStart"/>
      <w:r>
        <w:rPr>
          <w:sz w:val="32"/>
          <w:szCs w:val="32"/>
          <w:lang w:val="en-US"/>
        </w:rPr>
        <w:t>Avi</w:t>
      </w:r>
      <w:proofErr w:type="spellEnd"/>
      <w:r>
        <w:rPr>
          <w:sz w:val="32"/>
          <w:szCs w:val="32"/>
          <w:lang w:val="en-US"/>
        </w:rPr>
        <w:t xml:space="preserve"> </w:t>
      </w:r>
      <w:proofErr w:type="spellStart"/>
      <w:r>
        <w:rPr>
          <w:sz w:val="32"/>
          <w:szCs w:val="32"/>
          <w:lang w:val="en-US"/>
        </w:rPr>
        <w:t>vivek</w:t>
      </w:r>
      <w:proofErr w:type="spellEnd"/>
    </w:p>
    <w:sectPr w:rsidR="00B36FB1" w:rsidRPr="00B36F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3F1A73"/>
    <w:multiLevelType w:val="hybridMultilevel"/>
    <w:tmpl w:val="431296A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8A1113"/>
    <w:multiLevelType w:val="hybridMultilevel"/>
    <w:tmpl w:val="3468D392"/>
    <w:lvl w:ilvl="0" w:tplc="FCBE959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4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MDU1MTQysrQwNTJR0lEKTi0uzszPAykwqgUA3xIDVywAAAA="/>
  </w:docVars>
  <w:rsids>
    <w:rsidRoot w:val="00B64C35"/>
    <w:rsid w:val="0098330D"/>
    <w:rsid w:val="00B36FB1"/>
    <w:rsid w:val="00B64C35"/>
    <w:rsid w:val="00CA1762"/>
    <w:rsid w:val="00CF134A"/>
    <w:rsid w:val="00F67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5E9BB"/>
  <w15:chartTrackingRefBased/>
  <w15:docId w15:val="{F0AEE966-54F1-4C8D-AF8F-EA00284A5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17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159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hu nag</dc:creator>
  <cp:keywords/>
  <dc:description/>
  <cp:lastModifiedBy>ishu nag</cp:lastModifiedBy>
  <cp:revision>4</cp:revision>
  <dcterms:created xsi:type="dcterms:W3CDTF">2021-02-26T09:32:00Z</dcterms:created>
  <dcterms:modified xsi:type="dcterms:W3CDTF">2021-02-26T13:58:00Z</dcterms:modified>
</cp:coreProperties>
</file>